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1A42ACFE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54B0200" w:rsidR="00173A24" w:rsidRDefault="00EF6BEA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998BEEC" wp14:editId="219CDFCE">
                <wp:simplePos x="0" y="0"/>
                <wp:positionH relativeFrom="column">
                  <wp:posOffset>-2049960</wp:posOffset>
                </wp:positionH>
                <wp:positionV relativeFrom="paragraph">
                  <wp:posOffset>347285</wp:posOffset>
                </wp:positionV>
                <wp:extent cx="360" cy="360"/>
                <wp:effectExtent l="57150" t="57150" r="76200" b="7620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A82472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" o:spid="_x0000_s1026" type="#_x0000_t75" style="position:absolute;margin-left:-162.8pt;margin-top:25.95pt;width:2.9pt;height:2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">
                <v:imagedata r:id="rId6" o:title="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</w:rPr>
        <w:t>CSS</w:t>
      </w:r>
    </w:p>
    <w:p w14:paraId="00000009" w14:textId="0AF346DF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0AFB9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6BEA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625989A" w:rsidR="00173A24" w:rsidRPr="00EF6BEA" w:rsidRDefault="009526BB" w:rsidP="00EF6BEA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B1979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AE48E5" w14:textId="7C3064C6" w:rsidR="005501E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84457">
        <w:rPr>
          <w:rFonts w:ascii="Muli" w:eastAsia="Muli" w:hAnsi="Muli" w:cs="Muli"/>
          <w:sz w:val="24"/>
          <w:szCs w:val="24"/>
          <w:u w:val="single"/>
        </w:rPr>
        <w:t xml:space="preserve"> The DIV tag is the block element which is used for organizing and styling of the page element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4F97E0A" w14:textId="77777777" w:rsidR="00E710E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E499B16" w14:textId="01FA8370" w:rsidR="00E710EE" w:rsidRDefault="00E710E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OSITIONING- the element is positioned relative to its normal position.</w:t>
      </w:r>
    </w:p>
    <w:p w14:paraId="029102E8" w14:textId="40BA4232" w:rsidR="00E710EE" w:rsidRPr="00E710EE" w:rsidRDefault="00E710EE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-the element is positioned absolutely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9E500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7985">
        <w:rPr>
          <w:rFonts w:ascii="Muli" w:eastAsia="Muli" w:hAnsi="Muli" w:cs="Muli"/>
          <w:sz w:val="24"/>
          <w:szCs w:val="24"/>
          <w:u w:val="single"/>
        </w:rPr>
        <w:t>Opacity is the CSS property allows us to change the transparency of element when we hover on it.</w:t>
      </w:r>
      <w:r w:rsidR="00192B14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192B14">
        <w:rPr>
          <w:rFonts w:ascii="Muli" w:eastAsia="Muli" w:hAnsi="Muli" w:cs="Muli"/>
          <w:sz w:val="24"/>
          <w:szCs w:val="24"/>
          <w:u w:val="single"/>
        </w:rPr>
        <w:t>In</w:t>
      </w:r>
      <w:proofErr w:type="gramEnd"/>
      <w:r w:rsidR="00192B14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192B14">
        <w:rPr>
          <w:rFonts w:ascii="Muli" w:eastAsia="Muli" w:hAnsi="Muli" w:cs="Muli"/>
          <w:sz w:val="24"/>
          <w:szCs w:val="24"/>
          <w:u w:val="single"/>
        </w:rPr>
        <w:t>short,it</w:t>
      </w:r>
      <w:proofErr w:type="spellEnd"/>
      <w:r w:rsidR="00192B14">
        <w:rPr>
          <w:rFonts w:ascii="Muli" w:eastAsia="Muli" w:hAnsi="Muli" w:cs="Muli"/>
          <w:sz w:val="24"/>
          <w:szCs w:val="24"/>
          <w:u w:val="single"/>
        </w:rPr>
        <w:t xml:space="preserve"> describes the transparency level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83BCC5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D32E6">
        <w:rPr>
          <w:rFonts w:ascii="Muli" w:eastAsia="Muli" w:hAnsi="Muli" w:cs="Muli"/>
          <w:sz w:val="24"/>
          <w:szCs w:val="24"/>
          <w:u w:val="single"/>
        </w:rPr>
        <w:t>JSX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6753F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D32E6">
        <w:rPr>
          <w:rFonts w:ascii="Muli" w:eastAsia="Muli" w:hAnsi="Muli" w:cs="Muli"/>
          <w:sz w:val="24"/>
          <w:szCs w:val="24"/>
          <w:u w:val="single"/>
        </w:rPr>
        <w:t>Expo</w:t>
      </w:r>
      <w:r w:rsidR="00B21F39">
        <w:rPr>
          <w:rFonts w:ascii="Muli" w:eastAsia="Muli" w:hAnsi="Muli" w:cs="Muli"/>
          <w:sz w:val="24"/>
          <w:szCs w:val="24"/>
          <w:u w:val="single"/>
        </w:rPr>
        <w:t xml:space="preserve"> Online Editor</w:t>
      </w:r>
      <w:r w:rsidR="000D32E6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B15EE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369E47B" w14:textId="1B05E876" w:rsidR="00B21F39" w:rsidRDefault="00B21F3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1.Download expo app from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playstor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.</w:t>
      </w:r>
    </w:p>
    <w:p w14:paraId="4CB3A8C5" w14:textId="235E665C" w:rsidR="00B21F39" w:rsidRDefault="00B21F3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7899443" w14:textId="789671AC" w:rsidR="00B21F39" w:rsidRDefault="00B21F3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After opening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it ,Sig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up with expo on your pc.</w:t>
      </w:r>
    </w:p>
    <w:p w14:paraId="3E93C168" w14:textId="456F783D" w:rsidR="00B21F39" w:rsidRDefault="00B21F3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064A49C" w14:textId="563AD86C" w:rsidR="00B21F39" w:rsidRDefault="00B21F3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Make a Project</w:t>
      </w:r>
      <w:r w:rsidR="000C7E8A">
        <w:rPr>
          <w:rFonts w:ascii="Muli" w:eastAsia="Muli" w:hAnsi="Muli" w:cs="Muli"/>
          <w:sz w:val="24"/>
          <w:szCs w:val="24"/>
          <w:u w:val="single"/>
        </w:rPr>
        <w:t>.</w:t>
      </w:r>
    </w:p>
    <w:p w14:paraId="2A8D789C" w14:textId="1058B631" w:rsidR="000C7E8A" w:rsidRDefault="000C7E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6522E26" w14:textId="6CFCC7A1" w:rsidR="000C7E8A" w:rsidRDefault="000C7E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.Click connect your device.</w:t>
      </w:r>
    </w:p>
    <w:p w14:paraId="388356B6" w14:textId="21A25B43" w:rsidR="000C7E8A" w:rsidRDefault="000C7E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C93D654" w14:textId="33A20FFB" w:rsidR="000C7E8A" w:rsidRDefault="000C7E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5.On mobile click scan QR code and scan it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427C9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67474DEA" w:rsidR="00173A24" w:rsidRPr="0015194D" w:rsidRDefault="0015194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nder is the function used to display the specified HTML code inside the specified HTML element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317D7D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6510635" w14:textId="67FD1C8F" w:rsidR="007A52FB" w:rsidRPr="0015194D" w:rsidRDefault="007A52F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Whatever the function component </w:t>
      </w:r>
      <w:r w:rsidR="00DD0F8C">
        <w:rPr>
          <w:rFonts w:ascii="Muli" w:eastAsia="Muli" w:hAnsi="Muli" w:cs="Muli"/>
          <w:sz w:val="24"/>
          <w:szCs w:val="24"/>
          <w:u w:val="single"/>
        </w:rPr>
        <w:t xml:space="preserve">returns </w:t>
      </w:r>
      <w:proofErr w:type="gramStart"/>
      <w:r w:rsidR="00DD0F8C">
        <w:rPr>
          <w:rFonts w:ascii="Muli" w:eastAsia="Muli" w:hAnsi="Muli" w:cs="Muli"/>
          <w:sz w:val="24"/>
          <w:szCs w:val="24"/>
          <w:u w:val="single"/>
        </w:rPr>
        <w:t>is</w:t>
      </w:r>
      <w:proofErr w:type="gramEnd"/>
      <w:r w:rsidR="00DD0F8C">
        <w:rPr>
          <w:rFonts w:ascii="Muli" w:eastAsia="Muli" w:hAnsi="Muli" w:cs="Muli"/>
          <w:sz w:val="24"/>
          <w:szCs w:val="24"/>
          <w:u w:val="single"/>
        </w:rPr>
        <w:t xml:space="preserve"> displayed as React Element and it let you describe what you want to see on the screen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E8101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62BF3A5" w14:textId="3D01D52C" w:rsidR="00DD0F8C" w:rsidRDefault="00DD0F8C" w:rsidP="00DD0F8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</w:t>
      </w:r>
    </w:p>
    <w:p w14:paraId="0A5BD97F" w14:textId="6EE1672D" w:rsidR="00DD0F8C" w:rsidRDefault="00DD0F8C" w:rsidP="00DD0F8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View</w:t>
      </w:r>
    </w:p>
    <w:p w14:paraId="58402235" w14:textId="68C41DD1" w:rsidR="00DD0F8C" w:rsidRDefault="00DD0F8C" w:rsidP="00DD0F8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turn</w:t>
      </w:r>
    </w:p>
    <w:p w14:paraId="46B8C792" w14:textId="6DEE15E5" w:rsidR="00DD0F8C" w:rsidRPr="00DD0F8C" w:rsidRDefault="00DD0F8C" w:rsidP="00DD0F8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nder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CE61F69"/>
    <w:multiLevelType w:val="hybridMultilevel"/>
    <w:tmpl w:val="853A980C"/>
    <w:lvl w:ilvl="0" w:tplc="956E1290">
      <w:start w:val="11"/>
      <w:numFmt w:val="bullet"/>
      <w:lvlText w:val="-"/>
      <w:lvlJc w:val="left"/>
      <w:pPr>
        <w:ind w:left="720" w:hanging="360"/>
      </w:pPr>
      <w:rPr>
        <w:rFonts w:ascii="Muli" w:eastAsia="Muli" w:hAnsi="Muli" w:cs="Mul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7E8A"/>
    <w:rsid w:val="000D32E6"/>
    <w:rsid w:val="0015194D"/>
    <w:rsid w:val="00173A24"/>
    <w:rsid w:val="00192B14"/>
    <w:rsid w:val="00317985"/>
    <w:rsid w:val="005501E8"/>
    <w:rsid w:val="00784457"/>
    <w:rsid w:val="007A52FB"/>
    <w:rsid w:val="009526BB"/>
    <w:rsid w:val="009B1979"/>
    <w:rsid w:val="00B21F39"/>
    <w:rsid w:val="00DD0F8C"/>
    <w:rsid w:val="00E710EE"/>
    <w:rsid w:val="00EF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D0F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4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24T07:17:10.566"/>
    </inkml:context>
    <inkml:brush xml:id="br0">
      <inkml:brushProperty name="width" value="0.1" units="cm"/>
      <inkml:brushProperty name="height" value="0.1" units="cm"/>
      <inkml:brushProperty name="color" value="#AB008B"/>
    </inkml:brush>
  </inkml:definitions>
  <inkml:trace contextRef="#ctx0" brushRef="#br0">1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jalkamble</dc:creator>
  <cp:lastModifiedBy>Ojal Kamble</cp:lastModifiedBy>
  <cp:revision>2</cp:revision>
  <dcterms:created xsi:type="dcterms:W3CDTF">2021-12-24T10:06:00Z</dcterms:created>
  <dcterms:modified xsi:type="dcterms:W3CDTF">2021-12-24T10:06:00Z</dcterms:modified>
</cp:coreProperties>
</file>